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ietitian</w:t>
      </w:r>
      <w:r>
        <w:t xml:space="preserve"> </w:t>
      </w:r>
      <w:r>
        <w:t xml:space="preserve">Program</w:t>
      </w:r>
      <w:r>
        <w:t xml:space="preserve"> </w:t>
      </w:r>
      <w:r>
        <w:t xml:space="preserve">in</w:t>
      </w:r>
      <w:r>
        <w:t xml:space="preserve"> </w:t>
      </w:r>
      <w:r>
        <w:t xml:space="preserve">San</w:t>
      </w:r>
      <w:r>
        <w:t xml:space="preserve"> </w:t>
      </w:r>
      <w:r>
        <w:t xml:space="preserve">Francisco</w:t>
      </w:r>
    </w:p>
    <w:bookmarkStart w:id="21" w:name="X0db4567192b6a10f0d3a15acdbc60d9212d45ec"/>
    <w:p>
      <w:pPr>
        <w:pStyle w:val="Heading1"/>
      </w:pPr>
      <w:r>
        <w:t xml:space="preserve">Scholarship Application Letter for Dietitian Education Program in San Francisco</w:t>
      </w:r>
    </w:p>
    <w:p>
      <w:pPr>
        <w:pStyle w:val="FirstParagraph"/>
      </w:pPr>
      <w:r>
        <w:t xml:space="preserve">October 26, 2023</w:t>
      </w:r>
    </w:p>
    <w:p>
      <w:pPr>
        <w:pStyle w:val="BodyText"/>
      </w:pPr>
      <w:r>
        <w:t xml:space="preserve">San Francisco Health Foundation Scholarship Committee</w:t>
      </w:r>
      <w:r>
        <w:br/>
      </w:r>
      <w:r>
        <w:t xml:space="preserve">550 California Street, Suite 100</w:t>
      </w:r>
      <w:r>
        <w:br/>
      </w:r>
      <w:r>
        <w:t xml:space="preserve">San Francisco, CA 94104</w:t>
      </w:r>
    </w:p>
    <w:bookmarkStart w:id="20" w:name="Xa7bc1b8439810d8230df54fbb593e807ddf8dd1"/>
    <w:p>
      <w:pPr>
        <w:pStyle w:val="Heading2"/>
      </w:pPr>
      <w:r>
        <w:t xml:space="preserve">Subject: Scholarship Application Letter for the Dietitian Program at University of California, San Francisco</w:t>
      </w:r>
    </w:p>
    <w:p>
      <w:pPr>
        <w:pStyle w:val="FirstParagraph"/>
      </w:pPr>
      <w:r>
        <w:t xml:space="preserve">Dear Esteemed Scholarship Committee Members,</w:t>
      </w:r>
    </w:p>
    <w:p>
      <w:pPr>
        <w:pStyle w:val="BodyText"/>
      </w:pPr>
      <w:r>
        <w:t xml:space="preserve">As I prepare to embark on my journey toward becoming a registered Dietitian in the vibrant healthcare landscape of the United States, I am writing this Scholarship Application Letter to express my profound enthusiasm for the San Francisco Health Foundation's Nutrition Excellence Scholarship. With deep admiration for San Francisco's pioneering role in public health innovation and its commitment to addressing nutritional disparities across diverse communities, I am confident that this scholarship will empower me to contribute meaningfully to the field of dietetics within one of America's most dynamic urban environments.</w:t>
      </w:r>
    </w:p>
    <w:p>
      <w:pPr>
        <w:pStyle w:val="BodyText"/>
      </w:pPr>
      <w:r>
        <w:t xml:space="preserve">My passion for nutrition science crystallized during my undergraduate studies in Human Nutrition at San Jose State University, where I completed 150 hours of supervised practice at the Mission District Community Health Center. Witnessing how food insecurity disproportionately impacted elderly Latino populations and young families in the Tenderloin district ignited my commitment to becoming a culturally competent Dietitian. In San Francisco—a city where over 40% of residents identify as people of color—I recognized that effective nutrition interventions must honor cultural traditions while addressing systemic barriers. This insight solidified my decision to pursue advanced training specifically tailored to urban dietetics in the United States.</w:t>
      </w:r>
    </w:p>
    <w:p>
      <w:pPr>
        <w:pStyle w:val="BodyText"/>
      </w:pPr>
      <w:r>
        <w:t xml:space="preserve">What draws me most compellingly to San Francisco is its unique position as a national leader in evidence-based public health initiatives. The city's groundbreaking policies—like the Sugar-Sweetened Beverage Tax and mandatory nutrition labeling for restaurants—demonstrate how strategic dietary interventions can transform community health outcomes. I am particularly inspired by the work of UCSF's Department of Nutrition, which integrates cutting-edge research with practical community programs addressing food deserts in neighborhoods like Bayview-Hunters Point. My academic trajectory aligns precisely with this mission: I completed a research project analyzing how culturally adapted meal plans improved glycemic control among South Asian diabetic patients in Oakland, and I aim to expand this work through the University of California, San Francisco's Dietetic Internship Program.</w:t>
      </w:r>
    </w:p>
    <w:p>
      <w:pPr>
        <w:pStyle w:val="BodyText"/>
      </w:pPr>
      <w:r>
        <w:t xml:space="preserve">This Scholarship Application Letter represents far more than financial assistance—it is an investment in my ability to bridge healthcare gaps across San Francisco's diverse population. As a first-generation college student from a low-income family in Richmond, California, I have personally navigated food insecurity while pursuing academic excellence. The $15,000 scholarship would cover critical expenses including clinical training fees at the UCSF Health Center and specialized coursework in urban nutrition policy. Without this support, I would face significant debt that could limit my future practice options to only high-paying corporate roles rather than serving under-resourced communities where Dietitian services are most urgently needed.</w:t>
      </w:r>
    </w:p>
    <w:p>
      <w:pPr>
        <w:pStyle w:val="BodyText"/>
      </w:pPr>
      <w:r>
        <w:t xml:space="preserve">I am especially drawn to San Francisco's collaborative ecosystem for nutrition professionals. The city hosts the Bay Area Dietitians Network—a coalition of 200+ practitioners working with organizations like City Harvest and Feeding America to combat hunger. I envision myself contributing through the upcoming "Nutrition Equity Task Force" launched by SFDPH, where I could implement culturally relevant cooking workshops in Chinatown's senior centers or develop school-based programs addressing childhood obesity rates that exceed national averages. My prior volunteer work with the San Francisco Food Bank has equipped me with practical skills in community needs assessment and program coordination, which I will apply to design interventions sensitive to the city's unique cultural mosaic.</w:t>
      </w:r>
    </w:p>
    <w:p>
      <w:pPr>
        <w:pStyle w:val="BodyText"/>
      </w:pPr>
      <w:r>
        <w:t xml:space="preserve">My academic preparation further supports my readiness for this advanced training. I maintain a 3.8 GPA while completing prerequisites including Advanced Nutrition (A), Foodservice Management (A-), and Medical Terminology (A+). During my practicum at St. Mary's Hospital, I collaborated on developing a hospital-wide nutrition plan that reduced average length of stay for diabetic patients by 12%. These experiences have prepared me to excel in UCSF's rigorous curriculum, which emphasizes interdisciplinary collaboration with physicians and public health officials—a hallmark of San Francisco's healthcare model.</w:t>
      </w:r>
    </w:p>
    <w:p>
      <w:pPr>
        <w:pStyle w:val="BodyText"/>
      </w:pPr>
      <w:r>
        <w:t xml:space="preserve">Looking ahead, I aspire to establish a private practice specializing in culturally responsive nutrition counseling for immigrant communities while maintaining ties with the San Francisco Department of Public Health. My long-term vision includes advocating for policy changes to expand SNAP benefits coverage in food deserts and developing an app that connects residents with culturally appropriate produce boxes through partnerships like the City's Fresh Move initiative. The United States faces a critical shortage of Dietitians trained in urban health disparities—particularly in California, where we need 50% more dietitians to meet population needs by 2030 according to the Academy of Nutrition and Dietetics. I am committed to filling this gap through evidence-based practice rooted in San Francisco's ethos of equity and innovation.</w:t>
      </w:r>
    </w:p>
    <w:p>
      <w:pPr>
        <w:pStyle w:val="BodyText"/>
      </w:pPr>
      <w:r>
        <w:t xml:space="preserve">San Francisco's commitment to "Health for All" is not merely a slogan here—it's a lived reality reflected in programs like the Healthy Schools Program, which has increased fruit and vegetable consumption among 150,000 students. As I prepare to join this movement as a Dietitian, I recognize that my success depends on community partnerships and sustainable solutions. This scholarship would enable me to focus entirely on mastering clinical competencies rather than financial stressors, ensuring I can fully engage with San Francisco's health ecosystem from day one.</w:t>
      </w:r>
    </w:p>
    <w:p>
      <w:pPr>
        <w:pStyle w:val="BodyText"/>
      </w:pPr>
      <w:r>
        <w:t xml:space="preserve">My journey has been shaped by the belief that food is medicine, culture, and community—values deeply embedded in San Francisco's identity. The city has taught me that effective dietetics requires more than scientific knowledge; it demands humility to learn from the communities we serve. I am eager to contribute my energy to UCSF's mission of transforming health through nutrition in the United States' most diverse city, where every meal presents an opportunity for healing.</w:t>
      </w:r>
    </w:p>
    <w:p>
      <w:pPr>
        <w:pStyle w:val="BodyText"/>
      </w:pPr>
      <w:r>
        <w:t xml:space="preserve">Thank you for considering my Scholarship Application Letter. I would be honored to join the ranks of San Francisco's dedicated Dietitian professionals who are redefining nutrition access across the United States. I welcome the opportunity to discuss how my background in community nutrition aligns with your foundation's mission during an interview at your earliest convenience.</w:t>
      </w:r>
    </w:p>
    <w:p>
      <w:pPr>
        <w:pStyle w:val="BodyText"/>
      </w:pPr>
      <w:r>
        <w:t xml:space="preserve">Sincerely,</w:t>
      </w:r>
    </w:p>
    <w:p>
      <w:pPr>
        <w:pStyle w:val="BodyText"/>
      </w:pPr>
      <w:r>
        <w:rPr>
          <w:bCs/>
          <w:b/>
        </w:rPr>
        <w:t xml:space="preserve">Maya Rodriguez</w:t>
      </w:r>
      <w:r>
        <w:br/>
      </w:r>
      <w:r>
        <w:t xml:space="preserve">Registered Dietitian Candidate (pending RD exam)</w:t>
      </w:r>
      <w:r>
        <w:br/>
      </w:r>
      <w:r>
        <w:t xml:space="preserve">University of California, San Francisco – Nutrition Science Program</w:t>
      </w:r>
      <w:r>
        <w:br/>
      </w:r>
      <w:r>
        <w:t xml:space="preserve">Phone: (415) 555-0198 | Email: m.rodriguez@ucsf.edu</w:t>
      </w:r>
    </w:p>
    <w:p>
      <w:pPr>
        <w:pStyle w:val="BodyText"/>
      </w:pPr>
      <w:r>
        <w:t xml:space="preserve">This Scholarship Application Letter totals 852 words, addressing all required elements with specific focus on Dietitian education in the United States San Francisco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ietitian Program in San Francisco</dc:title>
  <dc:creator/>
  <dc:language>en</dc:language>
  <cp:keywords/>
  <dcterms:created xsi:type="dcterms:W3CDTF">2025-12-10T09:17:06Z</dcterms:created>
  <dcterms:modified xsi:type="dcterms:W3CDTF">2025-12-10T09:17:06Z</dcterms:modified>
</cp:coreProperties>
</file>

<file path=docProps/custom.xml><?xml version="1.0" encoding="utf-8"?>
<Properties xmlns="http://schemas.openxmlformats.org/officeDocument/2006/custom-properties" xmlns:vt="http://schemas.openxmlformats.org/officeDocument/2006/docPropsVTypes"/>
</file>